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192B23FF"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2C3096">
        <w:rPr>
          <w:rFonts w:ascii="Arial" w:hAnsi="Arial" w:cs="Arial"/>
        </w:rPr>
        <w:t>Spring</w:t>
      </w:r>
      <w:bookmarkStart w:id="0" w:name="_GoBack"/>
      <w:bookmarkEnd w:id="0"/>
      <w:r w:rsidR="00A804E8">
        <w:rPr>
          <w:rFonts w:ascii="Arial" w:hAnsi="Arial" w:cs="Arial"/>
        </w:rPr>
        <w:t xml:space="preserve"> 2022</w:t>
      </w:r>
    </w:p>
    <w:p w14:paraId="6A9CF3C1" w14:textId="77777777" w:rsidR="004E1FB8" w:rsidRPr="004E1FB8" w:rsidRDefault="004E1FB8" w:rsidP="004E1FB8">
      <w:pPr>
        <w:jc w:val="center"/>
        <w:rPr>
          <w:rFonts w:ascii="Arial" w:hAnsi="Arial" w:cs="Arial"/>
        </w:rPr>
      </w:pPr>
      <w:r w:rsidRPr="004E1FB8">
        <w:rPr>
          <w:rFonts w:ascii="Arial" w:hAnsi="Arial" w:cs="Arial"/>
          <w:b/>
          <w:bCs/>
          <w:sz w:val="28"/>
          <w:szCs w:val="28"/>
        </w:rPr>
        <w:t>Communication 1: Public Speaking</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77777777" w:rsidR="004E1FB8" w:rsidRPr="004E1FB8" w:rsidRDefault="004E1FB8" w:rsidP="004E1FB8">
      <w:pPr>
        <w:jc w:val="center"/>
        <w:rPr>
          <w:rFonts w:ascii="Arial" w:hAnsi="Arial" w:cs="Arial"/>
        </w:rPr>
      </w:pPr>
      <w:r w:rsidRPr="004E1FB8">
        <w:rPr>
          <w:rFonts w:ascii="Arial" w:hAnsi="Arial" w:cs="Arial"/>
          <w:lang w:val="es-MX"/>
        </w:rPr>
        <w:t>E-mail: james.bartram@reedleycollege.edu</w:t>
      </w:r>
    </w:p>
    <w:p w14:paraId="7CFF9A51" w14:textId="2F0EDD91" w:rsidR="00C8169C" w:rsidRDefault="00C8169C" w:rsidP="00734A5F">
      <w:pPr>
        <w:rPr>
          <w:rFonts w:ascii="Arial" w:hAnsi="Arial" w:cs="Arial"/>
        </w:rPr>
      </w:pPr>
      <w:r>
        <w:rPr>
          <w:rFonts w:ascii="Arial" w:hAnsi="Arial" w:cs="Arial"/>
        </w:rPr>
        <w:t>Virtual Office Hours are on Zoom</w:t>
      </w:r>
      <w:r w:rsidR="004E1FB8">
        <w:rPr>
          <w:rFonts w:ascii="Arial" w:hAnsi="Arial" w:cs="Arial"/>
        </w:rPr>
        <w:t xml:space="preserve"> </w:t>
      </w:r>
      <w:r w:rsidR="00A804E8">
        <w:rPr>
          <w:rFonts w:ascii="Arial" w:hAnsi="Arial" w:cs="Arial"/>
        </w:rPr>
        <w:t>Tuesday</w:t>
      </w:r>
      <w:r w:rsidR="00AC774A">
        <w:rPr>
          <w:rFonts w:ascii="Arial" w:hAnsi="Arial" w:cs="Arial"/>
        </w:rPr>
        <w:t xml:space="preserve"> </w:t>
      </w:r>
      <w:r w:rsidR="00A804E8">
        <w:rPr>
          <w:rFonts w:ascii="Arial" w:hAnsi="Arial" w:cs="Arial"/>
        </w:rPr>
        <w:t>4:30-5:30</w:t>
      </w:r>
      <w:r w:rsidR="00AC774A">
        <w:rPr>
          <w:rFonts w:ascii="Arial" w:hAnsi="Arial" w:cs="Arial"/>
        </w:rPr>
        <w:t xml:space="preserve"> </w:t>
      </w:r>
      <w:r w:rsidR="00AC33E6">
        <w:rPr>
          <w:rFonts w:ascii="Arial" w:hAnsi="Arial" w:cs="Arial"/>
        </w:rPr>
        <w:t xml:space="preserve">PM </w:t>
      </w:r>
      <w:r w:rsidR="00AC774A">
        <w:rPr>
          <w:rFonts w:ascii="Arial" w:hAnsi="Arial" w:cs="Arial"/>
        </w:rPr>
        <w:t xml:space="preserve">and Thursday </w:t>
      </w:r>
      <w:r w:rsidR="00A804E8">
        <w:rPr>
          <w:rFonts w:ascii="Arial" w:hAnsi="Arial" w:cs="Arial"/>
        </w:rPr>
        <w:t>11-12</w:t>
      </w:r>
      <w:r w:rsidR="00AC774A">
        <w:rPr>
          <w:rFonts w:ascii="Arial" w:hAnsi="Arial" w:cs="Arial"/>
        </w:rPr>
        <w:t xml:space="preserve"> A</w:t>
      </w:r>
      <w:r w:rsidR="00AC33E6">
        <w:rPr>
          <w:rFonts w:ascii="Arial" w:hAnsi="Arial" w:cs="Arial"/>
        </w:rPr>
        <w:t>M</w:t>
      </w:r>
    </w:p>
    <w:p w14:paraId="0A7B11FE" w14:textId="77777777" w:rsidR="00C8169C" w:rsidRDefault="00C8169C" w:rsidP="00C8169C">
      <w:pPr>
        <w:jc w:val="center"/>
        <w:rPr>
          <w:rFonts w:ascii="Arial" w:hAnsi="Arial" w:cs="Arial"/>
        </w:rPr>
      </w:pPr>
    </w:p>
    <w:p w14:paraId="49CE7613" w14:textId="3B86B526"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canvas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3AB3C7E0"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primary focuses of the class is presentations. While some of your presentations will be recorded and uploaded, </w:t>
      </w:r>
      <w:r w:rsidR="00C374D8">
        <w:rPr>
          <w:rFonts w:ascii="Arial" w:hAnsi="Arial" w:cs="Arial"/>
        </w:rPr>
        <w:t xml:space="preserve">others such as Impromptu, </w:t>
      </w:r>
      <w:r w:rsidR="00AC774A">
        <w:rPr>
          <w:rFonts w:ascii="Arial" w:hAnsi="Arial" w:cs="Arial"/>
        </w:rPr>
        <w:t>I</w:t>
      </w:r>
      <w:r w:rsidR="00C374D8">
        <w:rPr>
          <w:rFonts w:ascii="Arial" w:hAnsi="Arial" w:cs="Arial"/>
        </w:rPr>
        <w:t xml:space="preserve">nformative and Persuasive speeches </w:t>
      </w:r>
      <w:r>
        <w:rPr>
          <w:rFonts w:ascii="Arial" w:hAnsi="Arial" w:cs="Arial"/>
        </w:rPr>
        <w:t xml:space="preserve">will be held in </w:t>
      </w:r>
      <w:r w:rsidR="00AC774A">
        <w:rPr>
          <w:rFonts w:ascii="Arial" w:hAnsi="Arial" w:cs="Arial"/>
        </w:rPr>
        <w:t>real-time</w:t>
      </w:r>
      <w:r>
        <w:rPr>
          <w:rFonts w:ascii="Arial" w:hAnsi="Arial" w:cs="Arial"/>
        </w:rPr>
        <w:t xml:space="preserve"> on </w:t>
      </w:r>
      <w:r w:rsidR="00AC774A">
        <w:rPr>
          <w:rFonts w:ascii="Arial" w:hAnsi="Arial" w:cs="Arial"/>
        </w:rPr>
        <w:t>Z</w:t>
      </w:r>
      <w:r>
        <w:rPr>
          <w:rFonts w:ascii="Arial" w:hAnsi="Arial" w:cs="Arial"/>
        </w:rPr>
        <w:t xml:space="preserve">oom. I will also hold topic discussions that I strongly encourage each of you to log in for. These discussions will be recorded on </w:t>
      </w:r>
      <w:r w:rsidR="00AC774A">
        <w:rPr>
          <w:rFonts w:ascii="Arial" w:hAnsi="Arial" w:cs="Arial"/>
        </w:rPr>
        <w:t>Z</w:t>
      </w:r>
      <w:r>
        <w:rPr>
          <w:rFonts w:ascii="Arial" w:hAnsi="Arial" w:cs="Arial"/>
        </w:rPr>
        <w:t xml:space="preserve">oom and the recording posted for students who were unable to attend. </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50C9200F"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Confer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 do not pick up leave a message and I will get back</w:t>
      </w:r>
      <w:r w:rsidRPr="00906996">
        <w:rPr>
          <w:rFonts w:ascii="Arial" w:hAnsi="Arial" w:cs="Arial"/>
          <w:color w:val="2D3B45"/>
        </w:rPr>
        <w:br/>
        <w:t>to you within a few hours. My preferred method for discussion is zoom, or phone. Email and</w:t>
      </w:r>
      <w:r>
        <w:rPr>
          <w:rFonts w:ascii="Arial" w:hAnsi="Arial" w:cs="Arial"/>
          <w:color w:val="2D3B45"/>
        </w:rPr>
        <w:t xml:space="preserve"> </w:t>
      </w:r>
      <w:r w:rsidRPr="00906996">
        <w:rPr>
          <w:rFonts w:ascii="Arial" w:hAnsi="Arial" w:cs="Arial"/>
          <w:color w:val="2D3B45"/>
        </w:rPr>
        <w:t>messages are inefficient an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0DD047B3" w:rsidR="00906996" w:rsidRDefault="00FC72CB" w:rsidP="00906996">
      <w:pPr>
        <w:pStyle w:val="NormalWeb"/>
        <w:shd w:val="clear" w:color="auto" w:fill="FFFFFF"/>
        <w:spacing w:before="180" w:beforeAutospacing="0" w:after="180" w:afterAutospacing="0"/>
        <w:rPr>
          <w:rFonts w:ascii="Helvetica" w:hAnsi="Helvetica" w:cs="Helvetica"/>
          <w:color w:val="2D3B45"/>
        </w:rPr>
      </w:pPr>
      <w:r>
        <w:rPr>
          <w:noProof/>
        </w:rPr>
        <mc:AlternateContent>
          <mc:Choice Requires="wps">
            <w:drawing>
              <wp:anchor distT="0" distB="0" distL="114300" distR="114300" simplePos="0" relativeHeight="251659264" behindDoc="0" locked="0" layoutInCell="1" allowOverlap="1" wp14:anchorId="62B1546D" wp14:editId="0A5B4F69">
                <wp:simplePos x="0" y="0"/>
                <wp:positionH relativeFrom="column">
                  <wp:posOffset>422910</wp:posOffset>
                </wp:positionH>
                <wp:positionV relativeFrom="page">
                  <wp:posOffset>5497830</wp:posOffset>
                </wp:positionV>
                <wp:extent cx="977900" cy="514350"/>
                <wp:effectExtent l="19050" t="19050" r="12700" b="38100"/>
                <wp:wrapNone/>
                <wp:docPr id="4" name="Arrow: Left 4"/>
                <wp:cNvGraphicFramePr/>
                <a:graphic xmlns:a="http://schemas.openxmlformats.org/drawingml/2006/main">
                  <a:graphicData uri="http://schemas.microsoft.com/office/word/2010/wordprocessingShape">
                    <wps:wsp>
                      <wps:cNvSpPr/>
                      <wps:spPr>
                        <a:xfrm>
                          <a:off x="0" y="0"/>
                          <a:ext cx="977900" cy="514350"/>
                        </a:xfrm>
                        <a:prstGeom prst="leftArrow">
                          <a:avLst>
                            <a:gd name="adj1" fmla="val 50000"/>
                            <a:gd name="adj2" fmla="val 531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54386B" w14:textId="48C83680" w:rsidR="00DF12F0" w:rsidRDefault="00DF12F0" w:rsidP="00DF12F0">
                            <w:r>
                              <w:t>Mess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62B1546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 o:spid="_x0000_s1026" type="#_x0000_t66" style="position:absolute;margin-left:33.3pt;margin-top:432.9pt;width:77pt;height:40.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" adj="6035" fillcolor="#4472c4 [3204]" strokecolor="#1f3763 [1604]" strokeweight="1pt">
                <v:textbox>
                  <w:txbxContent>
                    <w:p w14:paraId="2D54386B" w14:textId="48C83680" w:rsidR="00DF12F0" w:rsidRDefault="00DF12F0" w:rsidP="00DF12F0">
                      <w:r>
                        <w:t>Messages</w:t>
                      </w:r>
                    </w:p>
                  </w:txbxContent>
                </v:textbox>
                <w10:wrap anchory="page"/>
              </v:shape>
            </w:pict>
          </mc:Fallback>
        </mc:AlternateContent>
      </w:r>
      <w:r w:rsidR="008F74E7" w:rsidRPr="008F74E7">
        <w:rPr>
          <w:noProof/>
        </w:rPr>
        <w:drawing>
          <wp:inline distT="0" distB="0" distL="0" distR="0" wp14:anchorId="794A832E" wp14:editId="4C79B500">
            <wp:extent cx="5943600" cy="3343275"/>
            <wp:effectExtent l="0" t="0" r="0" b="9525"/>
            <wp:docPr id="1" name="Picture 1" descr="Image of Canvas page showing where to click of messages and zoom&#1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1DEF758" w:rsidR="00906996" w:rsidRPr="001272CB" w:rsidRDefault="00906996" w:rsidP="00906996">
      <w:pPr>
        <w:rPr>
          <w:rFonts w:ascii="Arial" w:hAnsi="Arial" w:cs="Arial"/>
        </w:rPr>
      </w:pPr>
      <w:bookmarkStart w:id="1"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w:t>
      </w:r>
      <w:r>
        <w:rPr>
          <w:rFonts w:ascii="Arial" w:hAnsi="Arial" w:cs="Arial"/>
        </w:rPr>
        <w:lastRenderedPageBreak/>
        <w:t>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1"/>
    <w:p w14:paraId="3605C453" w14:textId="7777777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77777777"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as a result of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77777777" w:rsidR="004E1FB8" w:rsidRPr="004E1FB8" w:rsidRDefault="004E1FB8" w:rsidP="004E1FB8">
      <w:pPr>
        <w:numPr>
          <w:ilvl w:val="0"/>
          <w:numId w:val="4"/>
        </w:numPr>
        <w:rPr>
          <w:rFonts w:ascii="Arial" w:hAnsi="Arial" w:cs="Arial"/>
        </w:rPr>
      </w:pPr>
      <w:r w:rsidRPr="004E1FB8">
        <w:rPr>
          <w:rFonts w:ascii="Arial" w:hAnsi="Arial" w:cs="Arial"/>
        </w:rPr>
        <w:t>Develop skill in informative, persuasi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77777777" w:rsidR="004E1FB8" w:rsidRPr="004E1FB8" w:rsidRDefault="004E1FB8" w:rsidP="004E1FB8">
      <w:pPr>
        <w:numPr>
          <w:ilvl w:val="0"/>
          <w:numId w:val="4"/>
        </w:numPr>
        <w:rPr>
          <w:rFonts w:ascii="Arial" w:hAnsi="Arial" w:cs="Arial"/>
        </w:rPr>
      </w:pPr>
      <w:r w:rsidRPr="004E1FB8">
        <w:rPr>
          <w:rFonts w:ascii="Arial" w:hAnsi="Arial" w:cs="Arial"/>
        </w:rPr>
        <w:t xml:space="preserve">Analyze and adapt messages to address audience attitudes, needs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77777777" w:rsidR="004E1FB8" w:rsidRPr="004E1FB8" w:rsidRDefault="004E1FB8" w:rsidP="004E1FB8">
      <w:pPr>
        <w:numPr>
          <w:ilvl w:val="0"/>
          <w:numId w:val="4"/>
        </w:numPr>
        <w:rPr>
          <w:rFonts w:ascii="Arial" w:hAnsi="Arial" w:cs="Arial"/>
        </w:rPr>
      </w:pPr>
      <w:r w:rsidRPr="004E1FB8">
        <w:rPr>
          <w:rFonts w:ascii="Arial" w:hAnsi="Arial" w:cs="Arial"/>
        </w:rPr>
        <w:t xml:space="preserve">Develop skill in extemporaneous speaking; students will present a minimum of three graded speeches in front of an audience. </w:t>
      </w:r>
    </w:p>
    <w:p w14:paraId="547E00C7" w14:textId="77777777" w:rsidR="004E1FB8" w:rsidRPr="004E1FB8" w:rsidRDefault="004E1FB8" w:rsidP="004E1FB8">
      <w:pPr>
        <w:numPr>
          <w:ilvl w:val="0"/>
          <w:numId w:val="4"/>
        </w:numPr>
        <w:rPr>
          <w:rFonts w:ascii="Arial" w:hAnsi="Arial" w:cs="Arial"/>
        </w:rPr>
      </w:pPr>
      <w:r w:rsidRPr="004E1FB8">
        <w:rPr>
          <w:rFonts w:ascii="Arial" w:hAnsi="Arial" w:cs="Arial"/>
        </w:rPr>
        <w:t xml:space="preserve">Enhance vocal skills (projection, diction, inflection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77777777" w:rsidR="004E1FB8" w:rsidRPr="004E1FB8" w:rsidRDefault="004E1FB8" w:rsidP="004E1FB8">
      <w:pPr>
        <w:numPr>
          <w:ilvl w:val="0"/>
          <w:numId w:val="4"/>
        </w:numPr>
        <w:rPr>
          <w:rFonts w:ascii="Arial" w:hAnsi="Arial" w:cs="Arial"/>
        </w:rPr>
      </w:pPr>
      <w:r w:rsidRPr="004E1FB8">
        <w:rPr>
          <w:rFonts w:ascii="Arial" w:hAnsi="Arial" w:cs="Arial"/>
        </w:rPr>
        <w:lastRenderedPageBreak/>
        <w:t xml:space="preserve">Utilize practical assignments and exercises that will reinforce the theoretical concepts studied in class. </w:t>
      </w:r>
    </w:p>
    <w:p w14:paraId="325856DC" w14:textId="2CA87411"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course of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2" w:name="_Hlk48319743"/>
      <w:r>
        <w:t>Assignments </w:t>
      </w:r>
    </w:p>
    <w:p w14:paraId="2123D95A" w14:textId="6DED4534" w:rsidR="00553815" w:rsidRPr="00553815" w:rsidRDefault="00553815" w:rsidP="00581BC6">
      <w:pPr>
        <w:rPr>
          <w:rFonts w:ascii="Arial" w:hAnsi="Arial" w:cs="Arial"/>
        </w:rPr>
      </w:pPr>
    </w:p>
    <w:p w14:paraId="775603E5" w14:textId="77777777" w:rsidR="00553815" w:rsidRPr="00553815" w:rsidRDefault="00553815" w:rsidP="00553815">
      <w:pPr>
        <w:rPr>
          <w:rFonts w:ascii="Arial" w:hAnsi="Arial" w:cs="Arial"/>
        </w:rPr>
      </w:pPr>
      <w:bookmarkStart w:id="3" w:name="_Hlk61598632"/>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A65544" w:rsidRPr="00553815" w14:paraId="40E82164" w14:textId="77777777" w:rsidTr="0001273E">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0F9FE5" w14:textId="77777777" w:rsidR="00A65544" w:rsidRPr="00553815" w:rsidRDefault="00A65544" w:rsidP="0001273E">
            <w:pPr>
              <w:rPr>
                <w:rFonts w:ascii="Arial" w:hAnsi="Arial" w:cs="Arial"/>
              </w:rPr>
            </w:pPr>
            <w:bookmarkStart w:id="4" w:name="_Hlk60748889"/>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75D275" w14:textId="77777777" w:rsidR="00A65544" w:rsidRPr="00553815" w:rsidRDefault="00A65544" w:rsidP="0001273E">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17AA2B" w14:textId="77777777" w:rsidR="00A65544" w:rsidRPr="00553815" w:rsidRDefault="00A65544" w:rsidP="0001273E">
            <w:pPr>
              <w:jc w:val="center"/>
              <w:rPr>
                <w:rFonts w:ascii="Arial" w:hAnsi="Arial" w:cs="Arial"/>
              </w:rPr>
            </w:pPr>
            <w:r w:rsidRPr="00553815">
              <w:rPr>
                <w:rFonts w:ascii="Arial" w:hAnsi="Arial" w:cs="Arial"/>
                <w:b/>
                <w:bCs/>
              </w:rPr>
              <w:t>Score</w:t>
            </w:r>
          </w:p>
        </w:tc>
      </w:tr>
      <w:tr w:rsidR="00A65544" w:rsidRPr="00553815" w14:paraId="58118E2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55D724" w14:textId="77777777" w:rsidR="00A65544" w:rsidRPr="00553815" w:rsidRDefault="00A65544" w:rsidP="0001273E">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2B4371" w14:textId="77777777" w:rsidR="00A65544" w:rsidRPr="00553815"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2C704D7"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2FE22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889870" w14:textId="77777777" w:rsidR="00A65544" w:rsidRPr="00553815" w:rsidRDefault="00A65544" w:rsidP="0001273E">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4CC1B9"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6B0C985" w14:textId="77777777" w:rsidR="00A65544" w:rsidRPr="00553815" w:rsidRDefault="00A65544" w:rsidP="0001273E">
            <w:pPr>
              <w:jc w:val="center"/>
              <w:rPr>
                <w:rFonts w:ascii="Arial" w:hAnsi="Arial" w:cs="Arial"/>
              </w:rPr>
            </w:pPr>
          </w:p>
        </w:tc>
      </w:tr>
      <w:tr w:rsidR="00A65544" w:rsidRPr="00553815" w14:paraId="42D173A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0324FD" w14:textId="77777777" w:rsidR="00A65544"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AEFAAB"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5D33627" w14:textId="77777777" w:rsidR="00A65544" w:rsidRPr="00553815" w:rsidRDefault="00A65544" w:rsidP="0001273E">
            <w:pPr>
              <w:jc w:val="center"/>
              <w:rPr>
                <w:rFonts w:ascii="Arial" w:hAnsi="Arial" w:cs="Arial"/>
              </w:rPr>
            </w:pPr>
          </w:p>
        </w:tc>
      </w:tr>
      <w:tr w:rsidR="00A65544" w:rsidRPr="00553815" w14:paraId="6C09F1EA"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4F70E9" w14:textId="77777777" w:rsidR="00A65544" w:rsidRPr="00553815" w:rsidRDefault="00A65544" w:rsidP="0001273E">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AAB9C46"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96E632" w14:textId="77777777" w:rsidR="00A65544" w:rsidRPr="00553815" w:rsidRDefault="00A65544" w:rsidP="0001273E">
            <w:pPr>
              <w:jc w:val="center"/>
              <w:rPr>
                <w:rFonts w:ascii="Arial" w:hAnsi="Arial" w:cs="Arial"/>
              </w:rPr>
            </w:pPr>
          </w:p>
        </w:tc>
      </w:tr>
      <w:tr w:rsidR="00A65544" w:rsidRPr="00553815" w14:paraId="34BFAA1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29179" w14:textId="77777777" w:rsidR="00A65544" w:rsidRPr="00553815" w:rsidRDefault="00A65544" w:rsidP="0001273E">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E3A55A"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94B31BB" w14:textId="77777777" w:rsidR="00A65544" w:rsidRPr="00553815" w:rsidRDefault="00A65544" w:rsidP="0001273E">
            <w:pPr>
              <w:jc w:val="center"/>
              <w:rPr>
                <w:rFonts w:ascii="Arial" w:hAnsi="Arial" w:cs="Arial"/>
              </w:rPr>
            </w:pPr>
          </w:p>
        </w:tc>
      </w:tr>
      <w:tr w:rsidR="00A65544" w:rsidRPr="00553815" w14:paraId="6C75BD0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EC7E42" w14:textId="77777777" w:rsidR="00A65544" w:rsidRPr="00553815" w:rsidRDefault="00A65544" w:rsidP="0001273E">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B47E46" w14:textId="77777777" w:rsidR="00A65544" w:rsidRPr="00553815" w:rsidRDefault="00A65544" w:rsidP="0001273E">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55D042B" w14:textId="77777777" w:rsidR="00A65544" w:rsidRPr="00553815" w:rsidRDefault="00A65544" w:rsidP="0001273E">
            <w:pPr>
              <w:jc w:val="center"/>
              <w:rPr>
                <w:rFonts w:ascii="Arial" w:hAnsi="Arial" w:cs="Arial"/>
              </w:rPr>
            </w:pPr>
          </w:p>
        </w:tc>
      </w:tr>
      <w:tr w:rsidR="00A65544" w:rsidRPr="00553815" w14:paraId="4EB2DFE1"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E2E7AD" w14:textId="7FA2CAC1" w:rsidR="00A65544" w:rsidRPr="00553815" w:rsidRDefault="00A65544" w:rsidP="0001273E">
            <w:pPr>
              <w:rPr>
                <w:rFonts w:ascii="Arial" w:hAnsi="Arial" w:cs="Arial"/>
              </w:rPr>
            </w:pPr>
            <w:r w:rsidRPr="00553815">
              <w:rPr>
                <w:rFonts w:ascii="Arial" w:hAnsi="Arial" w:cs="Arial"/>
              </w:rPr>
              <w:t>Ceremonial Speech (no outlines)</w:t>
            </w:r>
            <w:r w:rsidR="00AC774A">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ADEC22C"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ECBE23B" w14:textId="77777777" w:rsidR="00A65544" w:rsidRPr="00553815" w:rsidRDefault="00A65544" w:rsidP="0001273E">
            <w:pPr>
              <w:jc w:val="center"/>
              <w:rPr>
                <w:rFonts w:ascii="Arial" w:hAnsi="Arial" w:cs="Arial"/>
              </w:rPr>
            </w:pPr>
          </w:p>
        </w:tc>
      </w:tr>
      <w:tr w:rsidR="00A65544" w:rsidRPr="00553815" w14:paraId="0A9CC75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438A8A"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D2694C5" w14:textId="77777777" w:rsidR="00A65544" w:rsidRPr="00553815"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C260BBA" w14:textId="77777777" w:rsidR="00A65544" w:rsidRPr="00553815" w:rsidRDefault="00A65544" w:rsidP="0001273E">
            <w:pPr>
              <w:jc w:val="center"/>
              <w:rPr>
                <w:rFonts w:ascii="Arial" w:hAnsi="Arial" w:cs="Arial"/>
              </w:rPr>
            </w:pPr>
          </w:p>
        </w:tc>
      </w:tr>
      <w:tr w:rsidR="00A65544" w:rsidRPr="00553815" w14:paraId="1FB9264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976C3B"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B1FEC4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B909C8" w14:textId="77777777" w:rsidR="00A65544" w:rsidRPr="00553815" w:rsidRDefault="00A65544" w:rsidP="0001273E">
            <w:pPr>
              <w:jc w:val="center"/>
              <w:rPr>
                <w:rFonts w:ascii="Arial" w:hAnsi="Arial" w:cs="Arial"/>
              </w:rPr>
            </w:pPr>
          </w:p>
        </w:tc>
      </w:tr>
      <w:tr w:rsidR="00A65544" w:rsidRPr="00553815" w14:paraId="300A521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FD7B55"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3713F0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A8CA106" w14:textId="77777777" w:rsidR="00A65544" w:rsidRPr="00553815" w:rsidRDefault="00A65544" w:rsidP="0001273E">
            <w:pPr>
              <w:jc w:val="center"/>
              <w:rPr>
                <w:rFonts w:ascii="Arial" w:hAnsi="Arial" w:cs="Arial"/>
              </w:rPr>
            </w:pPr>
          </w:p>
        </w:tc>
      </w:tr>
      <w:tr w:rsidR="00A65544" w:rsidRPr="00553815" w14:paraId="58E9897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FB7627" w14:textId="77777777" w:rsidR="00A65544" w:rsidRPr="00553815" w:rsidRDefault="00A65544" w:rsidP="0001273E">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F06213" w14:textId="77777777" w:rsidR="00A65544" w:rsidRPr="00553815" w:rsidRDefault="00A65544" w:rsidP="0001273E">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BEF5DA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AC99D5"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4B8F59" w14:textId="77777777" w:rsidR="00A65544" w:rsidRPr="00553815" w:rsidRDefault="00A65544" w:rsidP="0001273E">
            <w:pPr>
              <w:rPr>
                <w:rFonts w:ascii="Arial" w:hAnsi="Arial" w:cs="Arial"/>
              </w:rPr>
            </w:pPr>
            <w:r>
              <w:rPr>
                <w:rFonts w:ascii="Arial" w:hAnsi="Arial" w:cs="Arial"/>
              </w:rPr>
              <w:t>Persuasive Speech Topic Discuss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C6F922" w14:textId="77777777" w:rsidR="00A65544" w:rsidRPr="00553815" w:rsidRDefault="00A65544" w:rsidP="0001273E">
            <w:pPr>
              <w:jc w:val="center"/>
              <w:rPr>
                <w:rFonts w:ascii="Arial" w:hAnsi="Arial" w:cs="Arial"/>
              </w:rPr>
            </w:pPr>
            <w:r>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508936" w14:textId="77777777" w:rsidR="00A65544" w:rsidRPr="00553815" w:rsidRDefault="00A65544" w:rsidP="0001273E">
            <w:pPr>
              <w:jc w:val="center"/>
              <w:rPr>
                <w:rFonts w:ascii="Arial" w:hAnsi="Arial" w:cs="Arial"/>
              </w:rPr>
            </w:pPr>
          </w:p>
        </w:tc>
      </w:tr>
      <w:tr w:rsidR="00A65544" w:rsidRPr="00553815" w14:paraId="4EDCF84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966995"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5D2D82"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DA7866D" w14:textId="77777777" w:rsidR="00A65544" w:rsidRPr="00553815" w:rsidRDefault="00A65544" w:rsidP="0001273E">
            <w:pPr>
              <w:jc w:val="center"/>
              <w:rPr>
                <w:rFonts w:ascii="Arial" w:hAnsi="Arial" w:cs="Arial"/>
              </w:rPr>
            </w:pPr>
          </w:p>
        </w:tc>
      </w:tr>
      <w:tr w:rsidR="00A65544" w:rsidRPr="00553815" w14:paraId="0DF6A58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CF524"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DC50E89"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BCBA145"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15267C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387D70"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4310C46"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8B0CA6D"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3DED59F9"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640F43" w14:textId="77777777" w:rsidR="00A65544" w:rsidRPr="00553815" w:rsidRDefault="00A65544" w:rsidP="0001273E">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6AA729A"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3FB620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3DBA44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A189B6" w14:textId="77777777" w:rsidR="00A65544" w:rsidRPr="00553815" w:rsidRDefault="00A65544" w:rsidP="0001273E">
            <w:pPr>
              <w:rPr>
                <w:rFonts w:ascii="Arial" w:hAnsi="Arial" w:cs="Arial"/>
              </w:rPr>
            </w:pPr>
            <w:r w:rsidRPr="00553815">
              <w:rPr>
                <w:rFonts w:ascii="Arial" w:hAnsi="Arial" w:cs="Arial"/>
              </w:rPr>
              <w:lastRenderedPageBreak/>
              <w:t>Rough Draft Professional Speech Critiqu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12CE64E"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28C1A5A" w14:textId="77777777" w:rsidR="00A65544" w:rsidRPr="00553815" w:rsidRDefault="00A65544" w:rsidP="0001273E">
            <w:pPr>
              <w:jc w:val="center"/>
              <w:rPr>
                <w:rFonts w:ascii="Arial" w:hAnsi="Arial" w:cs="Arial"/>
              </w:rPr>
            </w:pPr>
          </w:p>
        </w:tc>
      </w:tr>
      <w:tr w:rsidR="00A65544" w:rsidRPr="00553815" w14:paraId="2687CAB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9C009" w14:textId="77777777" w:rsidR="00A65544" w:rsidRPr="00553815" w:rsidRDefault="00A65544" w:rsidP="0001273E">
            <w:pPr>
              <w:rPr>
                <w:rFonts w:ascii="Arial" w:hAnsi="Arial" w:cs="Arial"/>
              </w:rPr>
            </w:pPr>
            <w:r w:rsidRPr="00553815">
              <w:rPr>
                <w:rFonts w:ascii="Arial" w:hAnsi="Arial" w:cs="Arial"/>
              </w:rPr>
              <w:t xml:space="preserve">Professional Speech Critiqu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E88F282" w14:textId="77777777" w:rsidR="00A65544" w:rsidRPr="00553815" w:rsidRDefault="00A65544" w:rsidP="0001273E">
            <w:pPr>
              <w:jc w:val="center"/>
              <w:rPr>
                <w:rFonts w:ascii="Arial" w:hAnsi="Arial" w:cs="Arial"/>
              </w:rPr>
            </w:pPr>
            <w:r w:rsidRPr="00553815">
              <w:rPr>
                <w:rFonts w:ascii="Arial" w:hAnsi="Arial" w:cs="Arial"/>
              </w:rPr>
              <w:t>6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6CC4BE1"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19F84BE"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795986" w14:textId="77777777" w:rsidR="00A65544" w:rsidRPr="00553815" w:rsidRDefault="00A65544" w:rsidP="0001273E">
            <w:pPr>
              <w:rPr>
                <w:rFonts w:ascii="Arial" w:hAnsi="Arial" w:cs="Arial"/>
              </w:rPr>
            </w:pPr>
            <w:r w:rsidRPr="00553815">
              <w:rPr>
                <w:rFonts w:ascii="Arial" w:hAnsi="Arial" w:cs="Arial"/>
              </w:rPr>
              <w:t>Listening Reflection Paper</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46C519B"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837EAE"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4497CD46"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B45B52" w14:textId="77777777" w:rsidR="00A65544" w:rsidRPr="00553815" w:rsidRDefault="00A65544" w:rsidP="0001273E">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201AA7"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BAB458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24CF988B"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AABFDD" w14:textId="77777777" w:rsidR="00A65544" w:rsidRPr="00553815" w:rsidRDefault="00A65544" w:rsidP="0001273E">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8F350F" w14:textId="77777777" w:rsidR="00A65544" w:rsidRPr="00553815" w:rsidRDefault="00A65544" w:rsidP="0001273E">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BF36DFE" w14:textId="77777777" w:rsidR="00A65544" w:rsidRPr="00553815" w:rsidRDefault="00A65544" w:rsidP="0001273E">
            <w:pPr>
              <w:jc w:val="center"/>
              <w:rPr>
                <w:rFonts w:ascii="Arial" w:hAnsi="Arial" w:cs="Arial"/>
              </w:rPr>
            </w:pPr>
          </w:p>
        </w:tc>
      </w:tr>
      <w:tr w:rsidR="00A65544" w:rsidRPr="00553815" w14:paraId="3D4F9FE8"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1BDC38" w14:textId="77777777" w:rsidR="00A65544" w:rsidRPr="00553815" w:rsidRDefault="00A65544" w:rsidP="0001273E">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DC3460" w14:textId="77777777" w:rsidR="00A65544" w:rsidRPr="00553815" w:rsidRDefault="00A65544" w:rsidP="0001273E">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8D20D28" w14:textId="77777777" w:rsidR="00A65544" w:rsidRPr="00553815" w:rsidRDefault="00A65544" w:rsidP="0001273E">
            <w:pPr>
              <w:jc w:val="center"/>
              <w:rPr>
                <w:rFonts w:ascii="Arial" w:hAnsi="Arial" w:cs="Arial"/>
              </w:rPr>
            </w:pPr>
            <w:r w:rsidRPr="00553815">
              <w:rPr>
                <w:rFonts w:ascii="Arial" w:hAnsi="Arial" w:cs="Arial"/>
              </w:rPr>
              <w:t> </w:t>
            </w:r>
          </w:p>
        </w:tc>
      </w:tr>
    </w:tbl>
    <w:bookmarkEnd w:id="3"/>
    <w:p w14:paraId="0B9CDF08" w14:textId="5FAD0AC5" w:rsidR="00C510D8" w:rsidRDefault="00C510D8" w:rsidP="00C510D8">
      <w:pPr>
        <w:ind w:left="360"/>
        <w:rPr>
          <w:rFonts w:ascii="Arial" w:hAnsi="Arial" w:cs="Arial"/>
          <w:bCs/>
        </w:rPr>
      </w:pPr>
      <w:r>
        <w:rPr>
          <w:rFonts w:ascii="Arial" w:hAnsi="Arial" w:cs="Arial"/>
        </w:rPr>
        <w:t xml:space="preserve">        </w:t>
      </w:r>
    </w:p>
    <w:bookmarkEnd w:id="4"/>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6DB380DE"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Normally in a </w:t>
      </w:r>
      <w:r w:rsidR="00475E40" w:rsidRPr="00F12AF0">
        <w:rPr>
          <w:rFonts w:ascii="Arial" w:hAnsi="Arial" w:cs="Arial"/>
          <w:color w:val="2D3B45"/>
        </w:rPr>
        <w:t>face-to-face</w:t>
      </w:r>
      <w:r w:rsidRPr="00F12AF0">
        <w:rPr>
          <w:rFonts w:ascii="Arial" w:hAnsi="Arial" w:cs="Arial"/>
          <w:color w:val="2D3B45"/>
        </w:rPr>
        <w:t xml:space="preserv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 xml:space="preserve">get to choose WHEN you will be with us, look after your work and </w:t>
      </w:r>
      <w:r w:rsidR="00AC774A">
        <w:rPr>
          <w:rFonts w:ascii="Arial" w:hAnsi="Arial" w:cs="Arial"/>
          <w:color w:val="2D3B45"/>
        </w:rPr>
        <w:t>to</w:t>
      </w:r>
      <w:r w:rsidRPr="00F12AF0">
        <w:rPr>
          <w:rFonts w:ascii="Arial" w:hAnsi="Arial" w:cs="Arial"/>
          <w:color w:val="2D3B45"/>
        </w:rPr>
        <w:t xml:space="preserve">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responding to discussion boards and announcements. The first introductory assignment is due by</w:t>
      </w:r>
      <w:r>
        <w:rPr>
          <w:rFonts w:ascii="Arial" w:hAnsi="Arial" w:cs="Arial"/>
          <w:color w:val="2D3B45"/>
        </w:rPr>
        <w:t xml:space="preserve"> </w:t>
      </w:r>
      <w:r w:rsidRPr="00F12AF0">
        <w:rPr>
          <w:rFonts w:ascii="Arial" w:hAnsi="Arial" w:cs="Arial"/>
          <w:color w:val="2D3B45"/>
        </w:rPr>
        <w:t>midnight the first day of class. If you do not respond you will be considered a NO SHOW and dropped</w:t>
      </w:r>
      <w:r w:rsidRPr="00F12AF0">
        <w:rPr>
          <w:rFonts w:ascii="Arial" w:hAnsi="Arial" w:cs="Arial"/>
          <w:color w:val="2D3B45"/>
        </w:rPr>
        <w:br/>
        <w:t>from the class.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lastRenderedPageBreak/>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0939BD1"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433939C2"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ce page, participation points, listening p</w:t>
      </w:r>
      <w:r w:rsidR="00AC774A">
        <w:rPr>
          <w:rFonts w:ascii="Arial" w:hAnsi="Arial" w:cs="Arial"/>
        </w:rPr>
        <w:t>aper</w:t>
      </w:r>
      <w:r w:rsidRPr="00553815">
        <w:rPr>
          <w:rFonts w:ascii="Arial" w:hAnsi="Arial" w:cs="Arial"/>
        </w:rPr>
        <w:t xml:space="preserve"> and extra credit. Also, students who miss a speech will not be allowed to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 you will be given a 0 on that</w:t>
      </w:r>
      <w:r w:rsidR="00AC774A">
        <w:rPr>
          <w:rFonts w:ascii="Arial" w:hAnsi="Arial" w:cs="Arial"/>
        </w:rPr>
        <w:t xml:space="preserve"> speech</w:t>
      </w:r>
      <w:r w:rsidRPr="00553815">
        <w:rPr>
          <w:rFonts w:ascii="Arial" w:hAnsi="Arial" w:cs="Arial"/>
        </w:rPr>
        <w:t xml:space="preserve">. The only way to pass my class is to make up the missed speech on “Speech Development </w:t>
      </w:r>
      <w:r w:rsidRPr="00553815">
        <w:rPr>
          <w:rFonts w:ascii="Arial" w:hAnsi="Arial" w:cs="Arial"/>
        </w:rPr>
        <w:lastRenderedPageBreak/>
        <w:t>Day” - See “Speech Development Day” section for details on make 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t> </w:t>
      </w:r>
    </w:p>
    <w:p w14:paraId="1212C4E0" w14:textId="515EAFA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ith out and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611B3DE4"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 xml:space="preserve">In addition to the assignments there will be limited extra credit assignments. They will posted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5B34CF4A"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4 days. Once they close you will receive a zero and will not be allowed to make up the quiz</w:t>
      </w:r>
      <w:r w:rsidRPr="00553815">
        <w:rPr>
          <w:rFonts w:ascii="Arial" w:hAnsi="Arial" w:cs="Arial"/>
          <w:bCs/>
        </w:rPr>
        <w:t xml:space="preserve">. </w:t>
      </w:r>
      <w:r w:rsidR="0085309A">
        <w:rPr>
          <w:rFonts w:ascii="Arial" w:hAnsi="Arial" w:cs="Arial"/>
          <w:bCs/>
        </w:rPr>
        <w:t>I will drop your lowest quiz socre.</w:t>
      </w:r>
    </w:p>
    <w:p w14:paraId="443F9E16" w14:textId="77777777" w:rsidR="00553815" w:rsidRPr="00553815" w:rsidRDefault="00553815" w:rsidP="00553815">
      <w:pPr>
        <w:rPr>
          <w:rFonts w:ascii="Arial" w:hAnsi="Arial" w:cs="Arial"/>
          <w:bCs/>
        </w:rPr>
      </w:pPr>
    </w:p>
    <w:p w14:paraId="57A09AE4" w14:textId="77777777" w:rsidR="00553815" w:rsidRPr="00553815" w:rsidRDefault="00553815" w:rsidP="00553815">
      <w:pPr>
        <w:rPr>
          <w:rFonts w:ascii="Arial" w:hAnsi="Arial" w:cs="Arial"/>
          <w:bCs/>
        </w:rPr>
      </w:pPr>
      <w:r w:rsidRPr="00553815">
        <w:rPr>
          <w:rStyle w:val="Heading3Char"/>
        </w:rPr>
        <w:t>Professional Speech Critique</w:t>
      </w:r>
      <w:r w:rsidRPr="00553815">
        <w:rPr>
          <w:rFonts w:ascii="Arial" w:hAnsi="Arial" w:cs="Arial"/>
          <w:bCs/>
          <w:sz w:val="28"/>
          <w:szCs w:val="28"/>
        </w:rPr>
        <w:t xml:space="preserve">: </w:t>
      </w:r>
      <w:r w:rsidRPr="00553815">
        <w:rPr>
          <w:rFonts w:ascii="Arial" w:hAnsi="Arial" w:cs="Arial"/>
          <w:bCs/>
        </w:rPr>
        <w:t xml:space="preserve">This is an essay paper critiquing a famous presentation. Details will be provided in class but note this is a signature assignment. Final submissions will be via Canvas.  </w:t>
      </w:r>
    </w:p>
    <w:p w14:paraId="4763020E" w14:textId="77777777" w:rsidR="00553815" w:rsidRPr="00553815" w:rsidRDefault="00553815" w:rsidP="00553815">
      <w:pPr>
        <w:rPr>
          <w:rFonts w:ascii="Arial" w:hAnsi="Arial" w:cs="Arial"/>
          <w:bCs/>
          <w:sz w:val="28"/>
          <w:szCs w:val="28"/>
          <w:u w:val="single"/>
        </w:rPr>
      </w:pPr>
    </w:p>
    <w:p w14:paraId="3C52BC23" w14:textId="65B03C47" w:rsidR="00553815" w:rsidRPr="00553815" w:rsidRDefault="00553815" w:rsidP="00553815">
      <w:pPr>
        <w:rPr>
          <w:rFonts w:ascii="Arial" w:hAnsi="Arial" w:cs="Arial"/>
          <w:u w:val="single"/>
        </w:rPr>
      </w:pPr>
      <w:bookmarkStart w:id="5"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The final is 100 question cumulative examination you will take on Canvas</w:t>
      </w:r>
      <w:r w:rsidRPr="00553815">
        <w:rPr>
          <w:rFonts w:ascii="Arial" w:hAnsi="Arial" w:cs="Arial"/>
        </w:rPr>
        <w:t>. Students with 810 points (an A in the course) will not be required to take the final exam.</w:t>
      </w:r>
    </w:p>
    <w:bookmarkEnd w:id="5"/>
    <w:p w14:paraId="4D085784" w14:textId="77777777" w:rsidR="00553815" w:rsidRPr="00553815" w:rsidRDefault="00553815" w:rsidP="00553815">
      <w:pPr>
        <w:jc w:val="center"/>
        <w:rPr>
          <w:rFonts w:ascii="Arial" w:hAnsi="Arial" w:cs="Arial"/>
          <w:bCs/>
          <w:sz w:val="28"/>
          <w:szCs w:val="28"/>
          <w:u w:val="single"/>
        </w:rPr>
      </w:pPr>
    </w:p>
    <w:p w14:paraId="541243C2" w14:textId="77777777" w:rsidR="00553815" w:rsidRPr="00553815" w:rsidRDefault="00553815" w:rsidP="00553815">
      <w:pPr>
        <w:jc w:val="cente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07FDA109"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 after giving a speech the speaker will wish they had an opportunity to make changes and give the speech again. Also, occasional circumstances prevent us from making class on an speech day, so in an effort to be fair and to encourage student development, I will have one assigned development day</w:t>
      </w:r>
      <w:r w:rsidRPr="00553815">
        <w:rPr>
          <w:rFonts w:ascii="Arial" w:hAnsi="Arial" w:cs="Arial"/>
          <w:highlight w:val="yellow"/>
        </w:rPr>
        <w:t>. If you have missed ONE speech this is your chance to make it up. If you would like to re-do one speech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77777777" w:rsidR="00553815" w:rsidRPr="00553815" w:rsidRDefault="00553815" w:rsidP="00553815">
      <w:pPr>
        <w:rPr>
          <w:rFonts w:ascii="Arial" w:hAnsi="Arial" w:cs="Arial"/>
        </w:rPr>
      </w:pPr>
      <w:r w:rsidRPr="00553815">
        <w:rPr>
          <w:rFonts w:ascii="Arial" w:hAnsi="Arial" w:cs="Arial"/>
        </w:rPr>
        <w:lastRenderedPageBreak/>
        <w:t xml:space="preserve">The </w:t>
      </w:r>
      <w:r w:rsidRPr="00553815">
        <w:rPr>
          <w:rFonts w:ascii="Arial" w:hAnsi="Arial" w:cs="Arial"/>
          <w:b/>
          <w:bCs/>
        </w:rPr>
        <w:t>BAD NEWS</w:t>
      </w:r>
      <w:r w:rsidRPr="00553815">
        <w:rPr>
          <w:rFonts w:ascii="Arial" w:hAnsi="Arial" w:cs="Arial"/>
        </w:rPr>
        <w:t xml:space="preserve">: all make up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77777777" w:rsidR="00553815" w:rsidRPr="00553815" w:rsidRDefault="00553815" w:rsidP="00553815">
      <w:pPr>
        <w:rPr>
          <w:rFonts w:ascii="Arial" w:hAnsi="Arial" w:cs="Arial"/>
        </w:rPr>
      </w:pPr>
      <w:r w:rsidRPr="00553815">
        <w:rPr>
          <w:rFonts w:ascii="Arial" w:hAnsi="Arial" w:cs="Arial"/>
          <w:b/>
          <w:bCs/>
        </w:rPr>
        <w:t>Make Up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77777777" w:rsidR="00553815" w:rsidRPr="00553815" w:rsidRDefault="00553815" w:rsidP="00553815">
            <w:pPr>
              <w:rPr>
                <w:rFonts w:ascii="Arial" w:hAnsi="Arial" w:cs="Arial"/>
              </w:rPr>
            </w:pPr>
            <w:r w:rsidRPr="00553815">
              <w:rPr>
                <w:rFonts w:ascii="Arial" w:hAnsi="Arial" w:cs="Arial"/>
              </w:rPr>
              <w:t>First you can only make up ONE speech from the semester. (If you missed two speeches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725F36B8" w:rsidR="00553815" w:rsidRPr="00553815" w:rsidRDefault="00553815" w:rsidP="00553815">
            <w:pPr>
              <w:rPr>
                <w:rFonts w:ascii="Arial" w:hAnsi="Arial" w:cs="Arial"/>
              </w:rPr>
            </w:pPr>
            <w:r w:rsidRPr="00553815">
              <w:rPr>
                <w:rFonts w:ascii="Arial" w:hAnsi="Arial" w:cs="Arial"/>
              </w:rPr>
              <w:t xml:space="preserve">Second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6DA46E58" w:rsidR="00553815" w:rsidRPr="00553815" w:rsidRDefault="00553815" w:rsidP="00553815">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the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3FF60F56"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I will open up 10 min time slots on the sign-up discussion board. Anyone with a speech to make up or do over may sign up for one of those slots. If you miss you sign in time you are out of luck.</w:t>
      </w:r>
      <w:r w:rsidR="00DB0800">
        <w:rPr>
          <w:rFonts w:ascii="Arial" w:hAnsi="Arial" w:cs="Arial"/>
        </w:rPr>
        <w:t xml:space="preserve"> Log in early; if you are lat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2"/>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46306C" w14:textId="77777777" w:rsidR="00D911EB" w:rsidRDefault="00D911EB" w:rsidP="00906996">
      <w:r>
        <w:separator/>
      </w:r>
    </w:p>
  </w:endnote>
  <w:endnote w:type="continuationSeparator" w:id="0">
    <w:p w14:paraId="262F2985" w14:textId="77777777" w:rsidR="00D911EB" w:rsidRDefault="00D911EB"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42589" w14:textId="77777777" w:rsidR="00D911EB" w:rsidRDefault="00D911EB" w:rsidP="00906996">
      <w:r>
        <w:separator/>
      </w:r>
    </w:p>
  </w:footnote>
  <w:footnote w:type="continuationSeparator" w:id="0">
    <w:p w14:paraId="4E86FED1" w14:textId="77777777" w:rsidR="00D911EB" w:rsidRDefault="00D911EB"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mwrAUAta9reSwAAAA="/>
  </w:docVars>
  <w:rsids>
    <w:rsidRoot w:val="00C8169C"/>
    <w:rsid w:val="0001773F"/>
    <w:rsid w:val="00023DE9"/>
    <w:rsid w:val="00034907"/>
    <w:rsid w:val="00097A20"/>
    <w:rsid w:val="002A6D47"/>
    <w:rsid w:val="002C3096"/>
    <w:rsid w:val="00323C59"/>
    <w:rsid w:val="00426BBE"/>
    <w:rsid w:val="00460899"/>
    <w:rsid w:val="00475E40"/>
    <w:rsid w:val="004C40AD"/>
    <w:rsid w:val="004E1FB8"/>
    <w:rsid w:val="004F30BE"/>
    <w:rsid w:val="00540989"/>
    <w:rsid w:val="0054631A"/>
    <w:rsid w:val="00553815"/>
    <w:rsid w:val="00581BC6"/>
    <w:rsid w:val="005B7D50"/>
    <w:rsid w:val="00653CED"/>
    <w:rsid w:val="00656AD0"/>
    <w:rsid w:val="0068267A"/>
    <w:rsid w:val="00714C5A"/>
    <w:rsid w:val="00720821"/>
    <w:rsid w:val="00734A5F"/>
    <w:rsid w:val="00816866"/>
    <w:rsid w:val="0085309A"/>
    <w:rsid w:val="00865659"/>
    <w:rsid w:val="008E428C"/>
    <w:rsid w:val="008F74E7"/>
    <w:rsid w:val="00906996"/>
    <w:rsid w:val="009F7405"/>
    <w:rsid w:val="00A65544"/>
    <w:rsid w:val="00A804E8"/>
    <w:rsid w:val="00AA4EF8"/>
    <w:rsid w:val="00AB2947"/>
    <w:rsid w:val="00AC33E6"/>
    <w:rsid w:val="00AC774A"/>
    <w:rsid w:val="00B02747"/>
    <w:rsid w:val="00BB72AB"/>
    <w:rsid w:val="00BF645C"/>
    <w:rsid w:val="00BF79C1"/>
    <w:rsid w:val="00C374D8"/>
    <w:rsid w:val="00C510D8"/>
    <w:rsid w:val="00C8169C"/>
    <w:rsid w:val="00D911EB"/>
    <w:rsid w:val="00DB0800"/>
    <w:rsid w:val="00DF12F0"/>
    <w:rsid w:val="00E7045C"/>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B534B-5B04-4ED2-BB43-F60B813B3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90</Words>
  <Characters>1305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2</cp:revision>
  <cp:lastPrinted>2020-08-09T19:32:00Z</cp:lastPrinted>
  <dcterms:created xsi:type="dcterms:W3CDTF">2022-01-23T22:23:00Z</dcterms:created>
  <dcterms:modified xsi:type="dcterms:W3CDTF">2022-01-23T22:23:00Z</dcterms:modified>
</cp:coreProperties>
</file>